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Giacom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Gaudios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Dese desenzan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desenzan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1/06/199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15483215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gaudiosigiacomo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7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7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7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7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